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CF4F8E" w14:textId="77777777" w:rsidR="00956891" w:rsidRPr="005D3683" w:rsidRDefault="0008777E" w:rsidP="005D3683">
      <w:pPr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t>Attachment A-1 Questions</w:t>
      </w:r>
      <w:r w:rsidR="0099658E" w:rsidRPr="00956891">
        <w:rPr>
          <w:rFonts w:ascii="Times New Roman" w:hAnsi="Times New Roman" w:cs="Times New Roman"/>
          <w:b/>
          <w:sz w:val="26"/>
          <w:szCs w:val="26"/>
          <w:u w:val="single"/>
        </w:rPr>
        <w:t xml:space="preserve"> – Grant Writer</w:t>
      </w:r>
    </w:p>
    <w:p w14:paraId="0F2BCA17" w14:textId="77777777" w:rsidR="005D3683" w:rsidRDefault="005D3683" w:rsidP="0099658E">
      <w:pPr>
        <w:rPr>
          <w:rFonts w:ascii="Times New Roman" w:hAnsi="Times New Roman" w:cs="Times New Roman"/>
          <w:sz w:val="26"/>
          <w:szCs w:val="26"/>
        </w:rPr>
      </w:pPr>
    </w:p>
    <w:p w14:paraId="1DF47D1E" w14:textId="77777777" w:rsidR="005D3683" w:rsidRDefault="005D3683" w:rsidP="0099658E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Respondent: ____________________________ </w:t>
      </w:r>
    </w:p>
    <w:p w14:paraId="4770BA8B" w14:textId="77777777" w:rsidR="00956891" w:rsidRDefault="005D3683" w:rsidP="0099658E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Mailing </w:t>
      </w:r>
      <w:r w:rsidR="00956891">
        <w:rPr>
          <w:rFonts w:ascii="Times New Roman" w:hAnsi="Times New Roman" w:cs="Times New Roman"/>
          <w:sz w:val="26"/>
          <w:szCs w:val="26"/>
        </w:rPr>
        <w:t>Address</w:t>
      </w:r>
      <w:r>
        <w:rPr>
          <w:rFonts w:ascii="Times New Roman" w:hAnsi="Times New Roman" w:cs="Times New Roman"/>
          <w:sz w:val="26"/>
          <w:szCs w:val="26"/>
        </w:rPr>
        <w:t>:  ________________________</w:t>
      </w:r>
    </w:p>
    <w:p w14:paraId="4AB14DBF" w14:textId="77777777" w:rsidR="00956891" w:rsidRDefault="005D3683" w:rsidP="0099658E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mail Address:  __________________________</w:t>
      </w:r>
    </w:p>
    <w:p w14:paraId="0F007DC5" w14:textId="77777777" w:rsidR="005D3683" w:rsidRDefault="005D3683" w:rsidP="0099658E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Phone number:  __________________________ </w:t>
      </w:r>
    </w:p>
    <w:p w14:paraId="20E598D4" w14:textId="77777777" w:rsidR="005D3683" w:rsidRDefault="005D3683" w:rsidP="0099658E">
      <w:pPr>
        <w:rPr>
          <w:rFonts w:ascii="Times New Roman" w:hAnsi="Times New Roman" w:cs="Times New Roman"/>
          <w:sz w:val="26"/>
          <w:szCs w:val="26"/>
        </w:rPr>
      </w:pPr>
    </w:p>
    <w:p w14:paraId="2324C194" w14:textId="77777777" w:rsidR="0099658E" w:rsidRPr="0099658E" w:rsidRDefault="0099658E" w:rsidP="0099658E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Please respond to the following: </w:t>
      </w:r>
    </w:p>
    <w:p w14:paraId="542305F5" w14:textId="77777777" w:rsidR="00A1640D" w:rsidRDefault="007524EB" w:rsidP="00A164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Please describe your </w:t>
      </w:r>
      <w:r w:rsidR="008E04FD" w:rsidRPr="00A1640D">
        <w:rPr>
          <w:rFonts w:ascii="Times New Roman" w:hAnsi="Times New Roman" w:cs="Times New Roman"/>
          <w:sz w:val="26"/>
          <w:szCs w:val="26"/>
        </w:rPr>
        <w:t>experience in Grant writing?</w:t>
      </w:r>
      <w:r>
        <w:rPr>
          <w:rFonts w:ascii="Times New Roman" w:hAnsi="Times New Roman" w:cs="Times New Roman"/>
          <w:sz w:val="26"/>
          <w:szCs w:val="26"/>
        </w:rPr>
        <w:t xml:space="preserve">  Please include years of experience, </w:t>
      </w:r>
      <w:r w:rsidR="00D6158C">
        <w:rPr>
          <w:rFonts w:ascii="Times New Roman" w:hAnsi="Times New Roman" w:cs="Times New Roman"/>
          <w:sz w:val="26"/>
          <w:szCs w:val="26"/>
        </w:rPr>
        <w:t xml:space="preserve">the </w:t>
      </w:r>
      <w:r>
        <w:rPr>
          <w:rFonts w:ascii="Times New Roman" w:hAnsi="Times New Roman" w:cs="Times New Roman"/>
          <w:sz w:val="26"/>
          <w:szCs w:val="26"/>
        </w:rPr>
        <w:t xml:space="preserve">main focus of grants, </w:t>
      </w:r>
      <w:r w:rsidR="00D6158C">
        <w:rPr>
          <w:rFonts w:ascii="Times New Roman" w:hAnsi="Times New Roman" w:cs="Times New Roman"/>
          <w:sz w:val="26"/>
          <w:szCs w:val="26"/>
        </w:rPr>
        <w:t xml:space="preserve">the </w:t>
      </w:r>
      <w:r>
        <w:rPr>
          <w:rFonts w:ascii="Times New Roman" w:hAnsi="Times New Roman" w:cs="Times New Roman"/>
          <w:sz w:val="26"/>
          <w:szCs w:val="26"/>
        </w:rPr>
        <w:t>variety of agencies you have worked/contracted with re grants</w:t>
      </w:r>
      <w:r w:rsidR="00D6158C">
        <w:rPr>
          <w:rFonts w:ascii="Times New Roman" w:hAnsi="Times New Roman" w:cs="Times New Roman"/>
          <w:sz w:val="26"/>
          <w:szCs w:val="26"/>
        </w:rPr>
        <w:t>,</w:t>
      </w:r>
      <w:r>
        <w:rPr>
          <w:rFonts w:ascii="Times New Roman" w:hAnsi="Times New Roman" w:cs="Times New Roman"/>
          <w:sz w:val="26"/>
          <w:szCs w:val="26"/>
        </w:rPr>
        <w:t xml:space="preserve"> and any other qualifications you believe reflect your expertise and skills.   </w:t>
      </w:r>
    </w:p>
    <w:p w14:paraId="7F988C4A" w14:textId="77777777" w:rsidR="007524EB" w:rsidRPr="007524EB" w:rsidRDefault="007524EB" w:rsidP="007524EB">
      <w:pPr>
        <w:rPr>
          <w:rFonts w:ascii="Times New Roman" w:hAnsi="Times New Roman" w:cs="Times New Roman"/>
          <w:sz w:val="26"/>
          <w:szCs w:val="26"/>
        </w:rPr>
      </w:pPr>
    </w:p>
    <w:p w14:paraId="1A4AE7B3" w14:textId="77777777" w:rsidR="007524EB" w:rsidRDefault="007524EB" w:rsidP="007524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Describe your general approach </w:t>
      </w:r>
      <w:r w:rsidR="00D6158C">
        <w:rPr>
          <w:rFonts w:ascii="Times New Roman" w:hAnsi="Times New Roman" w:cs="Times New Roman"/>
          <w:sz w:val="26"/>
          <w:szCs w:val="26"/>
        </w:rPr>
        <w:t>to</w:t>
      </w:r>
      <w:r>
        <w:rPr>
          <w:rFonts w:ascii="Times New Roman" w:hAnsi="Times New Roman" w:cs="Times New Roman"/>
          <w:sz w:val="26"/>
          <w:szCs w:val="26"/>
        </w:rPr>
        <w:t xml:space="preserve"> developing a grant</w:t>
      </w:r>
      <w:r w:rsidR="00D6158C">
        <w:rPr>
          <w:rFonts w:ascii="Times New Roman" w:hAnsi="Times New Roman" w:cs="Times New Roman"/>
          <w:sz w:val="26"/>
          <w:szCs w:val="26"/>
        </w:rPr>
        <w:t>/</w:t>
      </w:r>
      <w:r>
        <w:rPr>
          <w:rFonts w:ascii="Times New Roman" w:hAnsi="Times New Roman" w:cs="Times New Roman"/>
          <w:sz w:val="26"/>
          <w:szCs w:val="26"/>
        </w:rPr>
        <w:t>application.</w:t>
      </w:r>
      <w:r w:rsidR="00956891">
        <w:rPr>
          <w:rFonts w:ascii="Times New Roman" w:hAnsi="Times New Roman" w:cs="Times New Roman"/>
          <w:sz w:val="26"/>
          <w:szCs w:val="26"/>
        </w:rPr>
        <w:t xml:space="preserve">  What is important in the development process?</w:t>
      </w:r>
    </w:p>
    <w:p w14:paraId="21C2A7A4" w14:textId="77777777" w:rsidR="007524EB" w:rsidRPr="00956891" w:rsidRDefault="007524EB" w:rsidP="00956891">
      <w:pPr>
        <w:ind w:left="360"/>
        <w:rPr>
          <w:rFonts w:ascii="Times New Roman" w:hAnsi="Times New Roman" w:cs="Times New Roman"/>
          <w:sz w:val="26"/>
          <w:szCs w:val="26"/>
        </w:rPr>
      </w:pPr>
    </w:p>
    <w:p w14:paraId="43A5F61A" w14:textId="77777777" w:rsidR="00334143" w:rsidRDefault="007524EB" w:rsidP="007524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pecifically</w:t>
      </w:r>
      <w:r w:rsidR="00D6158C">
        <w:rPr>
          <w:rFonts w:ascii="Times New Roman" w:hAnsi="Times New Roman" w:cs="Times New Roman"/>
          <w:sz w:val="26"/>
          <w:szCs w:val="26"/>
        </w:rPr>
        <w:t>,</w:t>
      </w:r>
      <w:r>
        <w:rPr>
          <w:rFonts w:ascii="Times New Roman" w:hAnsi="Times New Roman" w:cs="Times New Roman"/>
          <w:sz w:val="26"/>
          <w:szCs w:val="26"/>
        </w:rPr>
        <w:t xml:space="preserve"> describe your work related to Federal applications and projects as this is an area of focus for Community Healthcore.</w:t>
      </w:r>
    </w:p>
    <w:p w14:paraId="3A4C8E21" w14:textId="77777777" w:rsidR="0021048E" w:rsidRDefault="0021048E" w:rsidP="0021048E">
      <w:pPr>
        <w:rPr>
          <w:rFonts w:ascii="Times New Roman" w:hAnsi="Times New Roman" w:cs="Times New Roman"/>
          <w:sz w:val="26"/>
          <w:szCs w:val="26"/>
        </w:rPr>
      </w:pPr>
    </w:p>
    <w:p w14:paraId="6BEA11AF" w14:textId="2FED626E" w:rsidR="0021048E" w:rsidRPr="0021048E" w:rsidRDefault="0021048E" w:rsidP="0021048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Given the selected contractor will apply for state, local, and foundation grants as mutually agreed as a part of the monthly services, describe any limitation or added costs, if any, for this portion of the work.  </w:t>
      </w:r>
    </w:p>
    <w:p w14:paraId="182045F7" w14:textId="77777777" w:rsidR="00956891" w:rsidRPr="00956891" w:rsidRDefault="00956891" w:rsidP="007524EB">
      <w:pPr>
        <w:rPr>
          <w:rFonts w:ascii="Times New Roman" w:hAnsi="Times New Roman" w:cs="Times New Roman"/>
          <w:sz w:val="26"/>
          <w:szCs w:val="26"/>
        </w:rPr>
      </w:pPr>
    </w:p>
    <w:p w14:paraId="50CDAA7F" w14:textId="1FE38B3A" w:rsidR="0021048E" w:rsidRDefault="00956891" w:rsidP="0095689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Please propose a rate structure </w:t>
      </w:r>
      <w:r w:rsidR="0021048E">
        <w:rPr>
          <w:rFonts w:ascii="Times New Roman" w:hAnsi="Times New Roman" w:cs="Times New Roman"/>
          <w:sz w:val="26"/>
          <w:szCs w:val="26"/>
        </w:rPr>
        <w:t xml:space="preserve">for the </w:t>
      </w:r>
      <w:r w:rsidR="0021048E" w:rsidRPr="0021048E">
        <w:rPr>
          <w:rFonts w:ascii="Times New Roman" w:hAnsi="Times New Roman" w:cs="Times New Roman"/>
          <w:sz w:val="26"/>
          <w:szCs w:val="26"/>
          <w:u w:val="single"/>
        </w:rPr>
        <w:t>Monthly Services Scope of Work</w:t>
      </w:r>
      <w:r w:rsidR="0021048E">
        <w:rPr>
          <w:rFonts w:ascii="Times New Roman" w:hAnsi="Times New Roman" w:cs="Times New Roman"/>
          <w:sz w:val="26"/>
          <w:szCs w:val="26"/>
        </w:rPr>
        <w:t>.</w:t>
      </w:r>
    </w:p>
    <w:p w14:paraId="4D85D260" w14:textId="77777777" w:rsidR="0021048E" w:rsidRPr="0021048E" w:rsidRDefault="0021048E" w:rsidP="0021048E">
      <w:pPr>
        <w:ind w:left="360"/>
        <w:rPr>
          <w:rFonts w:ascii="Times New Roman" w:hAnsi="Times New Roman" w:cs="Times New Roman"/>
          <w:sz w:val="26"/>
          <w:szCs w:val="26"/>
        </w:rPr>
      </w:pPr>
    </w:p>
    <w:p w14:paraId="0BF735AB" w14:textId="77777777" w:rsidR="0021048E" w:rsidRDefault="00956891" w:rsidP="0095689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Please </w:t>
      </w:r>
      <w:r w:rsidR="0021048E">
        <w:rPr>
          <w:rFonts w:ascii="Times New Roman" w:hAnsi="Times New Roman" w:cs="Times New Roman"/>
          <w:sz w:val="26"/>
          <w:szCs w:val="26"/>
        </w:rPr>
        <w:t xml:space="preserve">propose a rate structure for additional work such as a third Federal grant in the 4 month period.  </w:t>
      </w:r>
    </w:p>
    <w:p w14:paraId="2928D0D3" w14:textId="40E5F0ED" w:rsidR="00334143" w:rsidRDefault="00956891" w:rsidP="0021048E">
      <w:pPr>
        <w:ind w:left="360"/>
        <w:rPr>
          <w:rFonts w:ascii="Times New Roman" w:hAnsi="Times New Roman" w:cs="Times New Roman"/>
          <w:sz w:val="26"/>
          <w:szCs w:val="26"/>
        </w:rPr>
      </w:pPr>
      <w:r w:rsidRPr="0021048E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6D7B6230" w14:textId="4A3E4615" w:rsidR="0021048E" w:rsidRPr="0021048E" w:rsidRDefault="0021048E" w:rsidP="0021048E">
      <w:pPr>
        <w:ind w:left="36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7.  Please propose any additional costs pertaining to this contract that are not already stated above.  </w:t>
      </w:r>
    </w:p>
    <w:sectPr w:rsidR="0021048E" w:rsidRPr="0021048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D57965" w14:textId="77777777" w:rsidR="00BD6730" w:rsidRDefault="00BD6730" w:rsidP="0008777E">
      <w:pPr>
        <w:spacing w:after="0" w:line="240" w:lineRule="auto"/>
      </w:pPr>
      <w:r>
        <w:separator/>
      </w:r>
    </w:p>
  </w:endnote>
  <w:endnote w:type="continuationSeparator" w:id="0">
    <w:p w14:paraId="74344E19" w14:textId="77777777" w:rsidR="00BD6730" w:rsidRDefault="00BD6730" w:rsidP="000877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F59772" w14:textId="77777777" w:rsidR="00BD6730" w:rsidRDefault="00BD6730" w:rsidP="0008777E">
      <w:pPr>
        <w:spacing w:after="0" w:line="240" w:lineRule="auto"/>
      </w:pPr>
      <w:r>
        <w:separator/>
      </w:r>
    </w:p>
  </w:footnote>
  <w:footnote w:type="continuationSeparator" w:id="0">
    <w:p w14:paraId="0650DCA7" w14:textId="77777777" w:rsidR="00BD6730" w:rsidRDefault="00BD6730" w:rsidP="000877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5B993D" w14:textId="36B89CD6" w:rsidR="0008777E" w:rsidRDefault="0008777E">
    <w:pPr>
      <w:pStyle w:val="Header"/>
    </w:pPr>
    <w:r>
      <w:t>RFP 10</w:t>
    </w:r>
    <w:r w:rsidR="00E52D7D">
      <w:t>07</w:t>
    </w:r>
    <w:r>
      <w:t>-2</w:t>
    </w:r>
    <w:r w:rsidR="00E52D7D"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480471"/>
    <w:multiLevelType w:val="hybridMultilevel"/>
    <w:tmpl w:val="C6E265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6321711"/>
    <w:multiLevelType w:val="hybridMultilevel"/>
    <w:tmpl w:val="13FAA6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6E25FC7"/>
    <w:multiLevelType w:val="hybridMultilevel"/>
    <w:tmpl w:val="549A30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C565D68"/>
    <w:multiLevelType w:val="hybridMultilevel"/>
    <w:tmpl w:val="289C4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023E26"/>
    <w:multiLevelType w:val="hybridMultilevel"/>
    <w:tmpl w:val="1214EE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39391387">
    <w:abstractNumId w:val="3"/>
  </w:num>
  <w:num w:numId="2" w16cid:durableId="288097593">
    <w:abstractNumId w:val="2"/>
  </w:num>
  <w:num w:numId="3" w16cid:durableId="749742370">
    <w:abstractNumId w:val="0"/>
  </w:num>
  <w:num w:numId="4" w16cid:durableId="1929345782">
    <w:abstractNumId w:val="1"/>
  </w:num>
  <w:num w:numId="5" w16cid:durableId="10685773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EyMzMwMDUxtTRX0lEKTi0uzszPAykwqgUAKsrlnywAAAA="/>
  </w:docVars>
  <w:rsids>
    <w:rsidRoot w:val="008E04FD"/>
    <w:rsid w:val="0008777E"/>
    <w:rsid w:val="0021048E"/>
    <w:rsid w:val="00334143"/>
    <w:rsid w:val="00334F45"/>
    <w:rsid w:val="004757D0"/>
    <w:rsid w:val="004772C1"/>
    <w:rsid w:val="00526507"/>
    <w:rsid w:val="005C7624"/>
    <w:rsid w:val="005D3683"/>
    <w:rsid w:val="006502E3"/>
    <w:rsid w:val="00691079"/>
    <w:rsid w:val="007524EB"/>
    <w:rsid w:val="008A530C"/>
    <w:rsid w:val="008E04FD"/>
    <w:rsid w:val="00956891"/>
    <w:rsid w:val="0099658E"/>
    <w:rsid w:val="00A1640D"/>
    <w:rsid w:val="00BD6730"/>
    <w:rsid w:val="00C82E33"/>
    <w:rsid w:val="00D52EFF"/>
    <w:rsid w:val="00D6158C"/>
    <w:rsid w:val="00E52D7D"/>
    <w:rsid w:val="00F25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3FF24"/>
  <w15:chartTrackingRefBased/>
  <w15:docId w15:val="{6D903A20-A507-4ED3-B5B3-0815A5C3E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4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4F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E04FD"/>
    <w:pPr>
      <w:ind w:left="720"/>
      <w:contextualSpacing/>
    </w:pPr>
  </w:style>
  <w:style w:type="table" w:styleId="TableGrid">
    <w:name w:val="Table Grid"/>
    <w:basedOn w:val="TableNormal"/>
    <w:uiPriority w:val="39"/>
    <w:rsid w:val="009965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877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777E"/>
  </w:style>
  <w:style w:type="paragraph" w:styleId="Footer">
    <w:name w:val="footer"/>
    <w:basedOn w:val="Normal"/>
    <w:link w:val="FooterChar"/>
    <w:uiPriority w:val="99"/>
    <w:unhideWhenUsed/>
    <w:rsid w:val="000877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7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04046D-B943-405D-9578-A70E916F94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83</Words>
  <Characters>1064</Characters>
  <Application>Microsoft Office Word</Application>
  <DocSecurity>0</DocSecurity>
  <Lines>3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 Bagley</dc:creator>
  <cp:keywords/>
  <dc:description/>
  <cp:lastModifiedBy>Lee Brown</cp:lastModifiedBy>
  <cp:revision>4</cp:revision>
  <cp:lastPrinted>2019-10-14T13:50:00Z</cp:lastPrinted>
  <dcterms:created xsi:type="dcterms:W3CDTF">2026-05-28T14:38:00Z</dcterms:created>
  <dcterms:modified xsi:type="dcterms:W3CDTF">2026-06-07T21:50:00Z</dcterms:modified>
</cp:coreProperties>
</file>